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fdc5146-636b-4d61-97a9-c206fd63201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48Z</dcterms:created>
  <dcterms:modified xsi:type="dcterms:W3CDTF">2023-08-15T16: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